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D524A7" w14:textId="77777777" w:rsidR="00F602A1" w:rsidRPr="00F602A1" w:rsidRDefault="00F602A1" w:rsidP="00F602A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602A1">
        <w:rPr>
          <w:rFonts w:ascii="Segoe UI" w:eastAsia="Times New Roman" w:hAnsi="Segoe UI" w:cs="Segoe UI"/>
          <w:color w:val="263238"/>
          <w:sz w:val="21"/>
          <w:szCs w:val="21"/>
        </w:rPr>
        <w:t>Given the </w:t>
      </w:r>
      <w:r w:rsidRPr="00F602A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root</w:t>
      </w:r>
      <w:r w:rsidRPr="00F602A1">
        <w:rPr>
          <w:rFonts w:ascii="Segoe UI" w:eastAsia="Times New Roman" w:hAnsi="Segoe UI" w:cs="Segoe UI"/>
          <w:color w:val="263238"/>
          <w:sz w:val="21"/>
          <w:szCs w:val="21"/>
        </w:rPr>
        <w:t> node of a binary search tree, return the sum of values of all nodes with value between </w:t>
      </w:r>
      <w:r w:rsidRPr="00F602A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L</w:t>
      </w:r>
      <w:r w:rsidRPr="00F602A1">
        <w:rPr>
          <w:rFonts w:ascii="Segoe UI" w:eastAsia="Times New Roman" w:hAnsi="Segoe UI" w:cs="Segoe UI"/>
          <w:color w:val="263238"/>
          <w:sz w:val="21"/>
          <w:szCs w:val="21"/>
        </w:rPr>
        <w:t> and </w:t>
      </w:r>
      <w:r w:rsidRPr="00F602A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R</w:t>
      </w:r>
      <w:r w:rsidRPr="00F602A1">
        <w:rPr>
          <w:rFonts w:ascii="Segoe UI" w:eastAsia="Times New Roman" w:hAnsi="Segoe UI" w:cs="Segoe UI"/>
          <w:color w:val="263238"/>
          <w:sz w:val="21"/>
          <w:szCs w:val="21"/>
        </w:rPr>
        <w:t> (inclusive).</w:t>
      </w:r>
    </w:p>
    <w:p w14:paraId="7FEBDBA1" w14:textId="77777777" w:rsidR="00F602A1" w:rsidRPr="00F602A1" w:rsidRDefault="00F602A1" w:rsidP="00F602A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602A1">
        <w:rPr>
          <w:rFonts w:ascii="Segoe UI" w:eastAsia="Times New Roman" w:hAnsi="Segoe UI" w:cs="Segoe UI"/>
          <w:color w:val="263238"/>
          <w:sz w:val="21"/>
          <w:szCs w:val="21"/>
        </w:rPr>
        <w:t>The binary search tree is guaranteed to have unique values.</w:t>
      </w:r>
    </w:p>
    <w:p w14:paraId="16559BD6" w14:textId="77777777" w:rsidR="00F602A1" w:rsidRPr="00F602A1" w:rsidRDefault="00F602A1" w:rsidP="00F602A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602A1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6D482D64" w14:textId="77777777" w:rsidR="00F602A1" w:rsidRPr="00F602A1" w:rsidRDefault="00F602A1" w:rsidP="00F602A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602A1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05024E91" w14:textId="77777777" w:rsidR="00F602A1" w:rsidRPr="00F602A1" w:rsidRDefault="00F602A1" w:rsidP="00F602A1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602A1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F602A1">
        <w:rPr>
          <w:rFonts w:ascii="Consolas" w:eastAsia="Times New Roman" w:hAnsi="Consolas" w:cs="Consolas"/>
          <w:color w:val="263238"/>
          <w:sz w:val="20"/>
          <w:szCs w:val="20"/>
        </w:rPr>
        <w:t>root = [10,5,15,3,</w:t>
      </w:r>
      <w:proofErr w:type="gramStart"/>
      <w:r w:rsidRPr="00F602A1">
        <w:rPr>
          <w:rFonts w:ascii="Consolas" w:eastAsia="Times New Roman" w:hAnsi="Consolas" w:cs="Consolas"/>
          <w:color w:val="263238"/>
          <w:sz w:val="20"/>
          <w:szCs w:val="20"/>
        </w:rPr>
        <w:t>7,null</w:t>
      </w:r>
      <w:proofErr w:type="gramEnd"/>
      <w:r w:rsidRPr="00F602A1">
        <w:rPr>
          <w:rFonts w:ascii="Consolas" w:eastAsia="Times New Roman" w:hAnsi="Consolas" w:cs="Consolas"/>
          <w:color w:val="263238"/>
          <w:sz w:val="20"/>
          <w:szCs w:val="20"/>
        </w:rPr>
        <w:t>,18], L = 7, R = 15</w:t>
      </w:r>
    </w:p>
    <w:p w14:paraId="448CC041" w14:textId="77777777" w:rsidR="00F602A1" w:rsidRPr="00F602A1" w:rsidRDefault="00F602A1" w:rsidP="00F602A1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602A1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F602A1">
        <w:rPr>
          <w:rFonts w:ascii="Consolas" w:eastAsia="Times New Roman" w:hAnsi="Consolas" w:cs="Consolas"/>
          <w:color w:val="263238"/>
          <w:sz w:val="20"/>
          <w:szCs w:val="20"/>
        </w:rPr>
        <w:t>32</w:t>
      </w:r>
    </w:p>
    <w:p w14:paraId="66B86490" w14:textId="77777777" w:rsidR="00F602A1" w:rsidRPr="00F602A1" w:rsidRDefault="00F602A1" w:rsidP="00F602A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602A1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4AF6D82E" w14:textId="77777777" w:rsidR="00F602A1" w:rsidRPr="00F602A1" w:rsidRDefault="00F602A1" w:rsidP="00F602A1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602A1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F602A1">
        <w:rPr>
          <w:rFonts w:ascii="Consolas" w:eastAsia="Times New Roman" w:hAnsi="Consolas" w:cs="Consolas"/>
          <w:color w:val="263238"/>
          <w:sz w:val="20"/>
          <w:szCs w:val="20"/>
        </w:rPr>
        <w:t>root = [10,5,15,3,7,13,18,</w:t>
      </w:r>
      <w:proofErr w:type="gramStart"/>
      <w:r w:rsidRPr="00F602A1">
        <w:rPr>
          <w:rFonts w:ascii="Consolas" w:eastAsia="Times New Roman" w:hAnsi="Consolas" w:cs="Consolas"/>
          <w:color w:val="263238"/>
          <w:sz w:val="20"/>
          <w:szCs w:val="20"/>
        </w:rPr>
        <w:t>1,null</w:t>
      </w:r>
      <w:proofErr w:type="gramEnd"/>
      <w:r w:rsidRPr="00F602A1">
        <w:rPr>
          <w:rFonts w:ascii="Consolas" w:eastAsia="Times New Roman" w:hAnsi="Consolas" w:cs="Consolas"/>
          <w:color w:val="263238"/>
          <w:sz w:val="20"/>
          <w:szCs w:val="20"/>
        </w:rPr>
        <w:t>,6], L = 6, R = 10</w:t>
      </w:r>
    </w:p>
    <w:p w14:paraId="7AD03DD1" w14:textId="77777777" w:rsidR="00F602A1" w:rsidRPr="00F602A1" w:rsidRDefault="00F602A1" w:rsidP="00F602A1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602A1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F602A1">
        <w:rPr>
          <w:rFonts w:ascii="Consolas" w:eastAsia="Times New Roman" w:hAnsi="Consolas" w:cs="Consolas"/>
          <w:color w:val="263238"/>
          <w:sz w:val="20"/>
          <w:szCs w:val="20"/>
        </w:rPr>
        <w:t>23</w:t>
      </w:r>
    </w:p>
    <w:p w14:paraId="21E0645A" w14:textId="77777777" w:rsidR="00F602A1" w:rsidRPr="00F602A1" w:rsidRDefault="00F602A1" w:rsidP="00F602A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602A1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38769A0D" w14:textId="77777777" w:rsidR="00F602A1" w:rsidRPr="00F602A1" w:rsidRDefault="00F602A1" w:rsidP="00F602A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602A1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3900B7E5" w14:textId="77777777" w:rsidR="00F602A1" w:rsidRPr="00F602A1" w:rsidRDefault="00F602A1" w:rsidP="00F602A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602A1">
        <w:rPr>
          <w:rFonts w:ascii="Segoe UI" w:eastAsia="Times New Roman" w:hAnsi="Segoe UI" w:cs="Segoe UI"/>
          <w:color w:val="263238"/>
          <w:sz w:val="21"/>
          <w:szCs w:val="21"/>
        </w:rPr>
        <w:t>The number of nodes in the tree is at most </w:t>
      </w:r>
      <w:r w:rsidRPr="00F602A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0000</w:t>
      </w:r>
      <w:r w:rsidRPr="00F602A1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6B9B977E" w14:textId="77777777" w:rsidR="00F602A1" w:rsidRPr="00F602A1" w:rsidRDefault="00F602A1" w:rsidP="00F602A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602A1">
        <w:rPr>
          <w:rFonts w:ascii="Segoe UI" w:eastAsia="Times New Roman" w:hAnsi="Segoe UI" w:cs="Segoe UI"/>
          <w:color w:val="263238"/>
          <w:sz w:val="21"/>
          <w:szCs w:val="21"/>
        </w:rPr>
        <w:t>The final answer is guaranteed to be less than </w:t>
      </w:r>
      <w:r w:rsidRPr="00F602A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2^31</w:t>
      </w:r>
      <w:r w:rsidRPr="00F602A1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1A2AF9CA" w14:textId="77777777" w:rsidR="00E80F3D" w:rsidRPr="00F602A1" w:rsidRDefault="00E80F3D" w:rsidP="00F602A1">
      <w:bookmarkStart w:id="0" w:name="_GoBack"/>
      <w:bookmarkEnd w:id="0"/>
    </w:p>
    <w:sectPr w:rsidR="00E80F3D" w:rsidRPr="00F602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912B56"/>
    <w:multiLevelType w:val="multilevel"/>
    <w:tmpl w:val="821E19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sDQyNDIwNDA1tTBV0lEKTi0uzszPAykwrAUA90E1FiwAAAA="/>
  </w:docVars>
  <w:rsids>
    <w:rsidRoot w:val="00BC685C"/>
    <w:rsid w:val="00A57F9B"/>
    <w:rsid w:val="00AD2787"/>
    <w:rsid w:val="00BC685C"/>
    <w:rsid w:val="00D1495E"/>
    <w:rsid w:val="00E65929"/>
    <w:rsid w:val="00E80F3D"/>
    <w:rsid w:val="00F602A1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98BA956-1C9C-45D8-AD89-3EBBC5B3D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602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F602A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F602A1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602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602A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77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5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22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</Words>
  <Characters>383</Characters>
  <Application>Microsoft Office Word</Application>
  <DocSecurity>0</DocSecurity>
  <Lines>3</Lines>
  <Paragraphs>1</Paragraphs>
  <ScaleCrop>false</ScaleCrop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20-05-13T02:06:00Z</dcterms:created>
  <dcterms:modified xsi:type="dcterms:W3CDTF">2020-05-13T02:06:00Z</dcterms:modified>
</cp:coreProperties>
</file>